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9B4C2" w14:textId="7B3C6130" w:rsidR="001C2E27" w:rsidRDefault="00C97C21" w:rsidP="00FE175F">
      <w:pPr>
        <w:rPr>
          <w:b/>
          <w:bCs/>
        </w:rPr>
      </w:pPr>
      <w:r w:rsidRPr="00C97C21">
        <w:rPr>
          <w:b/>
          <w:bCs/>
        </w:rPr>
        <w:t>This form should be completed for all CardioSmart content</w:t>
      </w:r>
      <w:r>
        <w:rPr>
          <w:b/>
          <w:bCs/>
        </w:rPr>
        <w:t xml:space="preserve"> permission</w:t>
      </w:r>
      <w:r w:rsidRPr="00C97C21">
        <w:rPr>
          <w:b/>
          <w:bCs/>
        </w:rPr>
        <w:t xml:space="preserve"> requests.</w:t>
      </w:r>
      <w:r w:rsidR="005E5647">
        <w:rPr>
          <w:b/>
          <w:bCs/>
        </w:rPr>
        <w:t xml:space="preserve"> </w:t>
      </w:r>
      <w:r w:rsidR="00D027C8">
        <w:rPr>
          <w:b/>
          <w:bCs/>
        </w:rPr>
        <w:t xml:space="preserve">Please be as </w:t>
      </w:r>
      <w:r w:rsidR="00A40A91">
        <w:rPr>
          <w:b/>
          <w:bCs/>
        </w:rPr>
        <w:t>detailed</w:t>
      </w:r>
      <w:r w:rsidR="00D027C8">
        <w:rPr>
          <w:b/>
          <w:bCs/>
        </w:rPr>
        <w:t xml:space="preserve"> as possible when </w:t>
      </w:r>
      <w:r w:rsidR="00B77135">
        <w:rPr>
          <w:b/>
          <w:bCs/>
        </w:rPr>
        <w:t>providing the information requested</w:t>
      </w:r>
      <w:r w:rsidR="00D027C8">
        <w:rPr>
          <w:b/>
          <w:bCs/>
        </w:rPr>
        <w:t xml:space="preserve">. </w:t>
      </w:r>
      <w:r w:rsidR="00D74E8A">
        <w:rPr>
          <w:b/>
          <w:bCs/>
        </w:rPr>
        <w:t>S</w:t>
      </w:r>
      <w:r w:rsidR="00D74E8A">
        <w:rPr>
          <w:b/>
          <w:bCs/>
        </w:rPr>
        <w:t xml:space="preserve">end your completed form to </w:t>
      </w:r>
      <w:hyperlink r:id="rId9" w:history="1">
        <w:r w:rsidR="00D74E8A" w:rsidRPr="00CD03F8">
          <w:rPr>
            <w:rStyle w:val="Hyperlink"/>
            <w:b/>
            <w:bCs/>
          </w:rPr>
          <w:t>astephen@acc.org</w:t>
        </w:r>
      </w:hyperlink>
      <w:r w:rsidR="00D74E8A">
        <w:rPr>
          <w:b/>
          <w:bCs/>
        </w:rPr>
        <w:t>.</w:t>
      </w:r>
    </w:p>
    <w:p w14:paraId="5B249309" w14:textId="2529A739" w:rsidR="00C97C21" w:rsidRDefault="00C97C21"/>
    <w:tbl>
      <w:tblPr>
        <w:tblStyle w:val="TableGrid"/>
        <w:tblW w:w="11340" w:type="dxa"/>
        <w:tblInd w:w="-545" w:type="dxa"/>
        <w:tblLook w:val="04A0" w:firstRow="1" w:lastRow="0" w:firstColumn="1" w:lastColumn="0" w:noHBand="0" w:noVBand="1"/>
      </w:tblPr>
      <w:tblGrid>
        <w:gridCol w:w="3870"/>
        <w:gridCol w:w="7470"/>
      </w:tblGrid>
      <w:tr w:rsidR="00C97C21" w14:paraId="26A1F1A2" w14:textId="77777777" w:rsidTr="002A57D0">
        <w:tc>
          <w:tcPr>
            <w:tcW w:w="11340" w:type="dxa"/>
            <w:gridSpan w:val="2"/>
            <w:shd w:val="clear" w:color="auto" w:fill="2F5496" w:themeFill="accent1" w:themeFillShade="BF"/>
          </w:tcPr>
          <w:p w14:paraId="234B9BBA" w14:textId="77777777" w:rsidR="00C97C21" w:rsidRPr="00C97C21" w:rsidRDefault="00C97C21" w:rsidP="00791311">
            <w:pPr>
              <w:rPr>
                <w:rFonts w:ascii="Corbel" w:hAnsi="Corbel"/>
                <w:b/>
                <w:bCs/>
                <w:color w:val="FFFFFF" w:themeColor="background1"/>
                <w:sz w:val="36"/>
                <w:szCs w:val="36"/>
              </w:rPr>
            </w:pPr>
            <w:r w:rsidRPr="00C97C21">
              <w:rPr>
                <w:rFonts w:ascii="Corbel" w:hAnsi="Corbel"/>
                <w:b/>
                <w:bCs/>
                <w:color w:val="FFFFFF" w:themeColor="background1"/>
                <w:sz w:val="36"/>
                <w:szCs w:val="36"/>
              </w:rPr>
              <w:t>Contact Information</w:t>
            </w:r>
          </w:p>
        </w:tc>
      </w:tr>
      <w:tr w:rsidR="00C97C21" w14:paraId="169FAB40" w14:textId="77777777" w:rsidTr="002A57D0">
        <w:tc>
          <w:tcPr>
            <w:tcW w:w="3870" w:type="dxa"/>
          </w:tcPr>
          <w:p w14:paraId="2DBF9D22" w14:textId="77777777" w:rsidR="00C97C21" w:rsidRPr="00C97C21" w:rsidRDefault="00C97C21" w:rsidP="00791311">
            <w:pPr>
              <w:rPr>
                <w:rFonts w:ascii="Corbel" w:hAnsi="Corbel"/>
                <w:b/>
                <w:bCs/>
                <w:sz w:val="28"/>
                <w:szCs w:val="28"/>
              </w:rPr>
            </w:pPr>
            <w:r w:rsidRPr="00C97C21">
              <w:rPr>
                <w:rFonts w:ascii="Corbel" w:hAnsi="Corbel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7470" w:type="dxa"/>
          </w:tcPr>
          <w:p w14:paraId="2AFBED8E" w14:textId="77777777" w:rsidR="00C97C21" w:rsidRDefault="00C97C21" w:rsidP="00791311"/>
          <w:p w14:paraId="1DD53003" w14:textId="77777777" w:rsidR="00C97C21" w:rsidRDefault="00C97C21" w:rsidP="00791311"/>
        </w:tc>
      </w:tr>
      <w:tr w:rsidR="00C97C21" w14:paraId="263AC3EC" w14:textId="77777777" w:rsidTr="002A57D0">
        <w:tc>
          <w:tcPr>
            <w:tcW w:w="3870" w:type="dxa"/>
          </w:tcPr>
          <w:p w14:paraId="067966A8" w14:textId="77777777" w:rsidR="00C97C21" w:rsidRPr="00C97C21" w:rsidRDefault="00C97C21" w:rsidP="00791311">
            <w:pPr>
              <w:rPr>
                <w:rFonts w:ascii="Corbel" w:hAnsi="Corbel"/>
                <w:b/>
                <w:bCs/>
                <w:sz w:val="28"/>
                <w:szCs w:val="28"/>
              </w:rPr>
            </w:pPr>
            <w:r w:rsidRPr="00C97C21">
              <w:rPr>
                <w:rFonts w:ascii="Corbel" w:hAnsi="Corbel"/>
                <w:b/>
                <w:bCs/>
                <w:sz w:val="28"/>
                <w:szCs w:val="28"/>
              </w:rPr>
              <w:t>Email</w:t>
            </w:r>
          </w:p>
        </w:tc>
        <w:tc>
          <w:tcPr>
            <w:tcW w:w="7470" w:type="dxa"/>
          </w:tcPr>
          <w:p w14:paraId="7A63FB8B" w14:textId="77777777" w:rsidR="00C97C21" w:rsidRDefault="00C97C21" w:rsidP="00791311"/>
          <w:p w14:paraId="68B5EC65" w14:textId="77777777" w:rsidR="00C97C21" w:rsidRDefault="00C97C21" w:rsidP="00791311"/>
        </w:tc>
      </w:tr>
      <w:tr w:rsidR="00C97C21" w14:paraId="7B038DD0" w14:textId="77777777" w:rsidTr="002A57D0">
        <w:tc>
          <w:tcPr>
            <w:tcW w:w="3870" w:type="dxa"/>
          </w:tcPr>
          <w:p w14:paraId="377AF76C" w14:textId="77777777" w:rsidR="00C97C21" w:rsidRPr="00C97C21" w:rsidRDefault="00C97C21" w:rsidP="00791311">
            <w:pPr>
              <w:rPr>
                <w:rFonts w:ascii="Corbel" w:hAnsi="Corbel"/>
                <w:b/>
                <w:bCs/>
                <w:sz w:val="28"/>
                <w:szCs w:val="28"/>
              </w:rPr>
            </w:pPr>
            <w:r w:rsidRPr="00C97C21">
              <w:rPr>
                <w:rFonts w:ascii="Corbel" w:hAnsi="Corbel"/>
                <w:b/>
                <w:bCs/>
                <w:sz w:val="28"/>
                <w:szCs w:val="28"/>
              </w:rPr>
              <w:t>Company Name</w:t>
            </w:r>
          </w:p>
        </w:tc>
        <w:tc>
          <w:tcPr>
            <w:tcW w:w="7470" w:type="dxa"/>
          </w:tcPr>
          <w:p w14:paraId="0372B70A" w14:textId="77777777" w:rsidR="00C97C21" w:rsidRDefault="00C97C21" w:rsidP="00791311"/>
          <w:p w14:paraId="62E4B513" w14:textId="77777777" w:rsidR="00C97C21" w:rsidRDefault="00C97C21" w:rsidP="00791311"/>
        </w:tc>
      </w:tr>
      <w:tr w:rsidR="00C97C21" w14:paraId="77A8D727" w14:textId="77777777" w:rsidTr="00CB5BE3">
        <w:trPr>
          <w:trHeight w:val="341"/>
        </w:trPr>
        <w:tc>
          <w:tcPr>
            <w:tcW w:w="3870" w:type="dxa"/>
          </w:tcPr>
          <w:p w14:paraId="526464B0" w14:textId="77777777" w:rsidR="00C97C21" w:rsidRPr="00C97C21" w:rsidRDefault="00C97C21" w:rsidP="00791311">
            <w:pPr>
              <w:rPr>
                <w:rFonts w:ascii="Corbel" w:hAnsi="Corbel"/>
                <w:b/>
                <w:bCs/>
                <w:sz w:val="28"/>
                <w:szCs w:val="28"/>
              </w:rPr>
            </w:pPr>
            <w:r w:rsidRPr="00C97C21">
              <w:rPr>
                <w:rFonts w:ascii="Corbel" w:hAnsi="Corbel"/>
                <w:b/>
                <w:bCs/>
                <w:sz w:val="28"/>
                <w:szCs w:val="28"/>
              </w:rPr>
              <w:t>Company Address</w:t>
            </w:r>
          </w:p>
        </w:tc>
        <w:tc>
          <w:tcPr>
            <w:tcW w:w="7470" w:type="dxa"/>
          </w:tcPr>
          <w:p w14:paraId="7077A527" w14:textId="77777777" w:rsidR="00C97C21" w:rsidRDefault="00C97C21" w:rsidP="00791311"/>
          <w:p w14:paraId="3907B49E" w14:textId="77777777" w:rsidR="00C63663" w:rsidRDefault="00C63663" w:rsidP="00791311"/>
        </w:tc>
      </w:tr>
      <w:tr w:rsidR="00C97C21" w14:paraId="722D4363" w14:textId="77777777" w:rsidTr="002A57D0">
        <w:tc>
          <w:tcPr>
            <w:tcW w:w="3870" w:type="dxa"/>
          </w:tcPr>
          <w:p w14:paraId="2352F77E" w14:textId="77777777" w:rsidR="00C97C21" w:rsidRPr="00C97C21" w:rsidRDefault="00C97C21" w:rsidP="00791311">
            <w:pPr>
              <w:rPr>
                <w:rFonts w:ascii="Corbel" w:hAnsi="Corbel"/>
                <w:b/>
                <w:bCs/>
                <w:sz w:val="28"/>
                <w:szCs w:val="28"/>
              </w:rPr>
            </w:pPr>
            <w:r w:rsidRPr="00C97C21">
              <w:rPr>
                <w:rFonts w:ascii="Corbel" w:hAnsi="Corbel"/>
                <w:b/>
                <w:bCs/>
                <w:sz w:val="28"/>
                <w:szCs w:val="28"/>
              </w:rPr>
              <w:t>Phone</w:t>
            </w:r>
          </w:p>
        </w:tc>
        <w:tc>
          <w:tcPr>
            <w:tcW w:w="7470" w:type="dxa"/>
          </w:tcPr>
          <w:p w14:paraId="40ED6E39" w14:textId="77777777" w:rsidR="00C97C21" w:rsidRDefault="00C97C21" w:rsidP="00791311"/>
          <w:p w14:paraId="6FAA4530" w14:textId="60340D18" w:rsidR="00C97C21" w:rsidRDefault="00C97C21" w:rsidP="00791311"/>
        </w:tc>
      </w:tr>
      <w:tr w:rsidR="00C97C21" w14:paraId="1B96DB79" w14:textId="77777777" w:rsidTr="002A57D0">
        <w:tc>
          <w:tcPr>
            <w:tcW w:w="11340" w:type="dxa"/>
            <w:gridSpan w:val="2"/>
            <w:shd w:val="clear" w:color="auto" w:fill="2F5496" w:themeFill="accent1" w:themeFillShade="BF"/>
          </w:tcPr>
          <w:p w14:paraId="4772D65F" w14:textId="77777777" w:rsidR="00C97C21" w:rsidRPr="00C97C21" w:rsidRDefault="00C97C21" w:rsidP="00791311">
            <w:pPr>
              <w:rPr>
                <w:rFonts w:ascii="Corbel" w:hAnsi="Corbel"/>
                <w:b/>
                <w:bCs/>
                <w:color w:val="FFFFFF" w:themeColor="background1"/>
                <w:sz w:val="36"/>
                <w:szCs w:val="36"/>
              </w:rPr>
            </w:pPr>
            <w:r w:rsidRPr="00C97C21">
              <w:rPr>
                <w:rFonts w:ascii="Corbel" w:hAnsi="Corbel"/>
                <w:b/>
                <w:bCs/>
                <w:color w:val="FFFFFF" w:themeColor="background1"/>
                <w:sz w:val="36"/>
                <w:szCs w:val="36"/>
              </w:rPr>
              <w:t>Content Details</w:t>
            </w:r>
          </w:p>
        </w:tc>
      </w:tr>
      <w:tr w:rsidR="00C97C21" w14:paraId="73D7CE4D" w14:textId="77777777" w:rsidTr="002A57D0">
        <w:tc>
          <w:tcPr>
            <w:tcW w:w="3870" w:type="dxa"/>
          </w:tcPr>
          <w:p w14:paraId="056E6616" w14:textId="77777777" w:rsidR="00C97C21" w:rsidRPr="0023297C" w:rsidRDefault="00C97C21" w:rsidP="00791311">
            <w:pPr>
              <w:rPr>
                <w:rFonts w:ascii="Corbel" w:hAnsi="Corbel"/>
                <w:b/>
                <w:bCs/>
              </w:rPr>
            </w:pPr>
            <w:r w:rsidRPr="0023297C">
              <w:rPr>
                <w:rFonts w:ascii="Corbel" w:eastAsia="Times New Roman" w:hAnsi="Corbel"/>
                <w:b/>
                <w:bCs/>
              </w:rPr>
              <w:t>Content Title</w:t>
            </w:r>
          </w:p>
        </w:tc>
        <w:tc>
          <w:tcPr>
            <w:tcW w:w="7470" w:type="dxa"/>
          </w:tcPr>
          <w:p w14:paraId="774F0526" w14:textId="77777777" w:rsidR="00C97C21" w:rsidRDefault="00C97C21" w:rsidP="00791311"/>
          <w:p w14:paraId="5305A203" w14:textId="77777777" w:rsidR="00C97C21" w:rsidRDefault="00C97C21" w:rsidP="00791311"/>
          <w:p w14:paraId="2D85749F" w14:textId="77777777" w:rsidR="002A57D0" w:rsidRDefault="002A57D0" w:rsidP="00791311"/>
        </w:tc>
      </w:tr>
      <w:tr w:rsidR="00C97C21" w14:paraId="320332F9" w14:textId="77777777" w:rsidTr="002A57D0">
        <w:tc>
          <w:tcPr>
            <w:tcW w:w="3870" w:type="dxa"/>
          </w:tcPr>
          <w:p w14:paraId="3912584F" w14:textId="77777777" w:rsidR="00C97C21" w:rsidRPr="0023297C" w:rsidRDefault="00C97C21" w:rsidP="00791311">
            <w:pPr>
              <w:rPr>
                <w:rFonts w:ascii="Corbel" w:hAnsi="Corbel"/>
                <w:b/>
                <w:bCs/>
              </w:rPr>
            </w:pPr>
            <w:r w:rsidRPr="0023297C">
              <w:rPr>
                <w:rFonts w:ascii="Corbel" w:hAnsi="Corbel"/>
                <w:b/>
                <w:bCs/>
              </w:rPr>
              <w:t>Content Description</w:t>
            </w:r>
          </w:p>
        </w:tc>
        <w:tc>
          <w:tcPr>
            <w:tcW w:w="7470" w:type="dxa"/>
          </w:tcPr>
          <w:p w14:paraId="0FD29DC0" w14:textId="77777777" w:rsidR="00C97C21" w:rsidRDefault="00C97C21" w:rsidP="00791311"/>
          <w:p w14:paraId="200276BC" w14:textId="77777777" w:rsidR="00C97C21" w:rsidRDefault="00C97C21" w:rsidP="00791311"/>
          <w:p w14:paraId="1DFA9A6E" w14:textId="77777777" w:rsidR="002A57D0" w:rsidRDefault="002A57D0" w:rsidP="00791311"/>
        </w:tc>
      </w:tr>
      <w:tr w:rsidR="00C97C21" w14:paraId="156DB23D" w14:textId="77777777" w:rsidTr="002A57D0">
        <w:tc>
          <w:tcPr>
            <w:tcW w:w="3870" w:type="dxa"/>
          </w:tcPr>
          <w:p w14:paraId="3FC73919" w14:textId="77777777" w:rsidR="00C97C21" w:rsidRPr="0023297C" w:rsidRDefault="00C97C21" w:rsidP="00791311">
            <w:pPr>
              <w:rPr>
                <w:rFonts w:ascii="Corbel" w:hAnsi="Corbel"/>
                <w:b/>
                <w:bCs/>
              </w:rPr>
            </w:pPr>
            <w:r w:rsidRPr="0023297C">
              <w:rPr>
                <w:rFonts w:ascii="Corbel" w:hAnsi="Corbel"/>
                <w:b/>
                <w:bCs/>
              </w:rPr>
              <w:t>Content Location/URL</w:t>
            </w:r>
          </w:p>
        </w:tc>
        <w:tc>
          <w:tcPr>
            <w:tcW w:w="7470" w:type="dxa"/>
          </w:tcPr>
          <w:p w14:paraId="0C31ECAB" w14:textId="77777777" w:rsidR="00C97C21" w:rsidRDefault="00C97C21" w:rsidP="00791311"/>
          <w:p w14:paraId="58E6483A" w14:textId="77777777" w:rsidR="002A57D0" w:rsidRDefault="002A57D0" w:rsidP="00791311"/>
        </w:tc>
      </w:tr>
      <w:tr w:rsidR="00C97C21" w14:paraId="3973F054" w14:textId="77777777" w:rsidTr="002A57D0">
        <w:tc>
          <w:tcPr>
            <w:tcW w:w="3870" w:type="dxa"/>
          </w:tcPr>
          <w:p w14:paraId="2C5B877B" w14:textId="3F8077E9" w:rsidR="00C97C21" w:rsidRPr="0023297C" w:rsidRDefault="00C97C21" w:rsidP="00791311">
            <w:pPr>
              <w:rPr>
                <w:rFonts w:ascii="Corbel" w:hAnsi="Corbel"/>
                <w:b/>
                <w:bCs/>
              </w:rPr>
            </w:pPr>
            <w:r w:rsidRPr="0023297C">
              <w:rPr>
                <w:rFonts w:ascii="Corbel" w:eastAsia="Times New Roman" w:hAnsi="Corbel"/>
                <w:b/>
                <w:bCs/>
              </w:rPr>
              <w:t>How will this content be used?</w:t>
            </w:r>
            <w:r w:rsidR="00B77135" w:rsidRPr="0023297C">
              <w:rPr>
                <w:rFonts w:ascii="Corbel" w:eastAsia="Times New Roman" w:hAnsi="Corbel"/>
                <w:b/>
                <w:bCs/>
              </w:rPr>
              <w:t xml:space="preserve"> </w:t>
            </w:r>
            <w:r w:rsidR="00CB5BE3">
              <w:rPr>
                <w:rFonts w:ascii="Corbel" w:eastAsia="Times New Roman" w:hAnsi="Corbel"/>
                <w:b/>
                <w:bCs/>
              </w:rPr>
              <w:t>(2-3 sentences)</w:t>
            </w:r>
          </w:p>
        </w:tc>
        <w:tc>
          <w:tcPr>
            <w:tcW w:w="7470" w:type="dxa"/>
          </w:tcPr>
          <w:p w14:paraId="2A06FB4F" w14:textId="77777777" w:rsidR="00C97C21" w:rsidRDefault="00C97C21" w:rsidP="00791311"/>
          <w:p w14:paraId="062F2366" w14:textId="77777777" w:rsidR="002A57D0" w:rsidRDefault="002A57D0" w:rsidP="00791311"/>
          <w:p w14:paraId="60E37632" w14:textId="77777777" w:rsidR="002A57D0" w:rsidRDefault="002A57D0" w:rsidP="00791311"/>
          <w:p w14:paraId="059D6358" w14:textId="77777777" w:rsidR="002A57D0" w:rsidRDefault="002A57D0" w:rsidP="00791311"/>
          <w:p w14:paraId="422EE11B" w14:textId="77777777" w:rsidR="002A57D0" w:rsidRDefault="002A57D0" w:rsidP="00791311"/>
          <w:p w14:paraId="4E6951CC" w14:textId="77777777" w:rsidR="00C63663" w:rsidRDefault="00C63663" w:rsidP="00791311"/>
        </w:tc>
      </w:tr>
      <w:tr w:rsidR="00C97C21" w14:paraId="30390F9C" w14:textId="77777777" w:rsidTr="002A57D0">
        <w:tc>
          <w:tcPr>
            <w:tcW w:w="3870" w:type="dxa"/>
          </w:tcPr>
          <w:p w14:paraId="2FD78B9A" w14:textId="176E201E" w:rsidR="00C97C21" w:rsidRPr="00C97C21" w:rsidRDefault="00D027C8" w:rsidP="00791311">
            <w:pPr>
              <w:rPr>
                <w:rFonts w:ascii="Corbel" w:hAnsi="Corbel"/>
                <w:b/>
                <w:bCs/>
              </w:rPr>
            </w:pPr>
            <w:r>
              <w:rPr>
                <w:rFonts w:ascii="Corbel" w:hAnsi="Corbel"/>
                <w:b/>
                <w:bCs/>
              </w:rPr>
              <w:t>Who is requesting permission to use this content</w:t>
            </w:r>
            <w:r w:rsidR="00B77135">
              <w:rPr>
                <w:rFonts w:ascii="Corbel" w:hAnsi="Corbel"/>
                <w:b/>
                <w:bCs/>
              </w:rPr>
              <w:t xml:space="preserve"> and should be listed as the licensee in a license agreement</w:t>
            </w:r>
            <w:r>
              <w:rPr>
                <w:rFonts w:ascii="Corbel" w:hAnsi="Corbel"/>
                <w:b/>
                <w:bCs/>
              </w:rPr>
              <w:t>?</w:t>
            </w:r>
            <w:r w:rsidR="00B77135">
              <w:rPr>
                <w:rFonts w:ascii="Corbel" w:hAnsi="Corbel"/>
                <w:b/>
                <w:bCs/>
              </w:rPr>
              <w:t xml:space="preserve"> </w:t>
            </w:r>
          </w:p>
        </w:tc>
        <w:tc>
          <w:tcPr>
            <w:tcW w:w="7470" w:type="dxa"/>
          </w:tcPr>
          <w:p w14:paraId="622D3A42" w14:textId="77777777" w:rsidR="00C97C21" w:rsidRDefault="00C97C21" w:rsidP="00791311"/>
          <w:p w14:paraId="1252B0C8" w14:textId="77777777" w:rsidR="002A57D0" w:rsidRDefault="002A57D0" w:rsidP="00791311"/>
          <w:p w14:paraId="0EDC8BAE" w14:textId="77777777" w:rsidR="002A57D0" w:rsidRDefault="002A57D0" w:rsidP="00791311"/>
          <w:p w14:paraId="3F0F4F5A" w14:textId="77777777" w:rsidR="00C63663" w:rsidRDefault="00C63663" w:rsidP="00791311"/>
          <w:p w14:paraId="7B13588D" w14:textId="77777777" w:rsidR="00C63663" w:rsidRDefault="00C63663" w:rsidP="00791311"/>
        </w:tc>
      </w:tr>
      <w:tr w:rsidR="00B77135" w14:paraId="3E0BF11D" w14:textId="77777777" w:rsidTr="002A57D0">
        <w:tc>
          <w:tcPr>
            <w:tcW w:w="3870" w:type="dxa"/>
          </w:tcPr>
          <w:p w14:paraId="65652ABE" w14:textId="33E312B3" w:rsidR="00B77135" w:rsidRDefault="00B77135" w:rsidP="00791311">
            <w:pPr>
              <w:rPr>
                <w:rFonts w:ascii="Corbel" w:hAnsi="Corbel"/>
                <w:b/>
                <w:bCs/>
              </w:rPr>
            </w:pPr>
            <w:r>
              <w:rPr>
                <w:rFonts w:ascii="Corbel" w:hAnsi="Corbel"/>
                <w:b/>
                <w:bCs/>
              </w:rPr>
              <w:t xml:space="preserve">How long do you wish to use the content/ what is the desired term length? </w:t>
            </w:r>
          </w:p>
        </w:tc>
        <w:tc>
          <w:tcPr>
            <w:tcW w:w="7470" w:type="dxa"/>
          </w:tcPr>
          <w:p w14:paraId="046A6113" w14:textId="77777777" w:rsidR="00B77135" w:rsidRDefault="00B77135" w:rsidP="00791311"/>
          <w:p w14:paraId="203BEDF0" w14:textId="77777777" w:rsidR="002A57D0" w:rsidRDefault="002A57D0" w:rsidP="00791311"/>
          <w:p w14:paraId="15698D11" w14:textId="77777777" w:rsidR="002A57D0" w:rsidRDefault="002A57D0" w:rsidP="00791311"/>
          <w:p w14:paraId="7BDC3E6B" w14:textId="77777777" w:rsidR="00C63663" w:rsidRDefault="00C63663" w:rsidP="00791311"/>
          <w:p w14:paraId="75259682" w14:textId="77777777" w:rsidR="002A57D0" w:rsidRDefault="002A57D0" w:rsidP="00791311"/>
        </w:tc>
      </w:tr>
      <w:tr w:rsidR="00C97C21" w14:paraId="43F1D82B" w14:textId="77777777" w:rsidTr="002A57D0">
        <w:tc>
          <w:tcPr>
            <w:tcW w:w="3870" w:type="dxa"/>
            <w:shd w:val="clear" w:color="auto" w:fill="808080" w:themeFill="background1" w:themeFillShade="80"/>
          </w:tcPr>
          <w:p w14:paraId="1818AD37" w14:textId="3534423B" w:rsidR="00C97C21" w:rsidRPr="00C97C21" w:rsidRDefault="00C97C21" w:rsidP="00791311">
            <w:pPr>
              <w:rPr>
                <w:rFonts w:ascii="Corbel" w:hAnsi="Corbel"/>
                <w:b/>
                <w:bCs/>
              </w:rPr>
            </w:pPr>
            <w:r w:rsidRPr="00C97C21">
              <w:rPr>
                <w:rFonts w:ascii="Corbel" w:hAnsi="Corbel"/>
                <w:b/>
                <w:bCs/>
              </w:rPr>
              <w:t>FOR ACC</w:t>
            </w:r>
            <w:r w:rsidR="00B77135">
              <w:rPr>
                <w:rFonts w:ascii="Corbel" w:hAnsi="Corbel"/>
                <w:b/>
                <w:bCs/>
              </w:rPr>
              <w:t>F</w:t>
            </w:r>
            <w:r w:rsidRPr="00C97C21">
              <w:rPr>
                <w:rFonts w:ascii="Corbel" w:hAnsi="Corbel"/>
                <w:b/>
                <w:bCs/>
              </w:rPr>
              <w:t xml:space="preserve"> USE ONLY</w:t>
            </w:r>
          </w:p>
        </w:tc>
        <w:tc>
          <w:tcPr>
            <w:tcW w:w="7470" w:type="dxa"/>
            <w:shd w:val="clear" w:color="auto" w:fill="808080" w:themeFill="background1" w:themeFillShade="80"/>
          </w:tcPr>
          <w:p w14:paraId="05B9CCC8" w14:textId="77777777" w:rsidR="00C97C21" w:rsidRDefault="00C97C21" w:rsidP="00791311"/>
        </w:tc>
      </w:tr>
      <w:tr w:rsidR="00C97C21" w14:paraId="5C11BFA8" w14:textId="77777777" w:rsidTr="002A57D0">
        <w:tc>
          <w:tcPr>
            <w:tcW w:w="3870" w:type="dxa"/>
          </w:tcPr>
          <w:p w14:paraId="2FFEB659" w14:textId="77777777" w:rsidR="00C97C21" w:rsidRPr="00C97C21" w:rsidRDefault="00C97C21" w:rsidP="00791311">
            <w:pPr>
              <w:rPr>
                <w:rFonts w:ascii="Corbel" w:hAnsi="Corbel"/>
                <w:b/>
                <w:bCs/>
              </w:rPr>
            </w:pPr>
            <w:r w:rsidRPr="00C97C21">
              <w:rPr>
                <w:rFonts w:ascii="Corbel" w:eastAsia="Times New Roman" w:hAnsi="Corbel"/>
                <w:b/>
                <w:bCs/>
                <w:sz w:val="24"/>
                <w:szCs w:val="24"/>
              </w:rPr>
              <w:t>Any restrictions on use of the content?</w:t>
            </w:r>
          </w:p>
        </w:tc>
        <w:tc>
          <w:tcPr>
            <w:tcW w:w="7470" w:type="dxa"/>
          </w:tcPr>
          <w:p w14:paraId="274F5ECF" w14:textId="77777777" w:rsidR="00C97C21" w:rsidRDefault="00C97C21" w:rsidP="00791311"/>
          <w:p w14:paraId="13EC0C86" w14:textId="77777777" w:rsidR="002A57D0" w:rsidRDefault="002A57D0" w:rsidP="00791311"/>
          <w:p w14:paraId="339764C7" w14:textId="77777777" w:rsidR="002A57D0" w:rsidRDefault="002A57D0" w:rsidP="00791311"/>
          <w:p w14:paraId="59A64E2B" w14:textId="77777777" w:rsidR="002A57D0" w:rsidRDefault="002A57D0" w:rsidP="00791311"/>
        </w:tc>
      </w:tr>
    </w:tbl>
    <w:p w14:paraId="4A00FF36" w14:textId="77777777" w:rsidR="00C97C21" w:rsidRDefault="00C97C21"/>
    <w:sectPr w:rsidR="00C97C21" w:rsidSect="002A57D0">
      <w:head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34314" w14:textId="77777777" w:rsidR="004322D4" w:rsidRDefault="004322D4" w:rsidP="00C97C21">
      <w:r>
        <w:separator/>
      </w:r>
    </w:p>
  </w:endnote>
  <w:endnote w:type="continuationSeparator" w:id="0">
    <w:p w14:paraId="2990A7AA" w14:textId="77777777" w:rsidR="004322D4" w:rsidRDefault="004322D4" w:rsidP="00C97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B77DB" w14:textId="77777777" w:rsidR="004322D4" w:rsidRDefault="004322D4" w:rsidP="00C97C21">
      <w:r>
        <w:separator/>
      </w:r>
    </w:p>
  </w:footnote>
  <w:footnote w:type="continuationSeparator" w:id="0">
    <w:p w14:paraId="02B7EE2A" w14:textId="77777777" w:rsidR="004322D4" w:rsidRDefault="004322D4" w:rsidP="00C97C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1E4A1" w14:textId="0D4FC718" w:rsidR="00C97C21" w:rsidRPr="00C97C21" w:rsidRDefault="00CB5BE3" w:rsidP="00C97C21">
    <w:pPr>
      <w:pStyle w:val="Header"/>
      <w:jc w:val="center"/>
      <w:rPr>
        <w:rFonts w:ascii="Corbel" w:hAnsi="Corbel"/>
        <w:b/>
        <w:bCs/>
        <w:color w:val="2F5496" w:themeColor="accent1" w:themeShade="BF"/>
        <w:sz w:val="44"/>
        <w:szCs w:val="44"/>
      </w:rPr>
    </w:pPr>
    <w:r>
      <w:rPr>
        <w:rFonts w:ascii="Corbel" w:hAnsi="Corbel"/>
        <w:b/>
        <w:bCs/>
        <w:color w:val="2F5496" w:themeColor="accent1" w:themeShade="BF"/>
        <w:sz w:val="44"/>
        <w:szCs w:val="44"/>
      </w:rPr>
      <w:t>CardioSmart</w:t>
    </w:r>
    <w:r w:rsidR="00C97C21" w:rsidRPr="00C97C21">
      <w:rPr>
        <w:rFonts w:ascii="Corbel" w:hAnsi="Corbel"/>
        <w:b/>
        <w:bCs/>
        <w:color w:val="2F5496" w:themeColor="accent1" w:themeShade="BF"/>
        <w:sz w:val="44"/>
        <w:szCs w:val="44"/>
      </w:rPr>
      <w:t xml:space="preserve"> </w:t>
    </w:r>
    <w:r w:rsidR="00C97C21">
      <w:rPr>
        <w:rFonts w:ascii="Corbel" w:hAnsi="Corbel"/>
        <w:b/>
        <w:bCs/>
        <w:color w:val="2F5496" w:themeColor="accent1" w:themeShade="BF"/>
        <w:sz w:val="44"/>
        <w:szCs w:val="44"/>
      </w:rPr>
      <w:t xml:space="preserve">Permission </w:t>
    </w:r>
    <w:r w:rsidR="00C97C21" w:rsidRPr="00C97C21">
      <w:rPr>
        <w:rFonts w:ascii="Corbel" w:hAnsi="Corbel"/>
        <w:b/>
        <w:bCs/>
        <w:color w:val="2F5496" w:themeColor="accent1" w:themeShade="BF"/>
        <w:sz w:val="44"/>
        <w:szCs w:val="44"/>
      </w:rPr>
      <w:t>Request Form</w:t>
    </w:r>
  </w:p>
  <w:p w14:paraId="147ED13F" w14:textId="77777777" w:rsidR="00C97C21" w:rsidRDefault="00C97C2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bewMLK0tDQztzBW0lEKTi0uzszPAykwqgUA006TviwAAAA="/>
  </w:docVars>
  <w:rsids>
    <w:rsidRoot w:val="00C97C21"/>
    <w:rsid w:val="00032D5F"/>
    <w:rsid w:val="00121517"/>
    <w:rsid w:val="00123674"/>
    <w:rsid w:val="001334CC"/>
    <w:rsid w:val="001C2E27"/>
    <w:rsid w:val="0023297C"/>
    <w:rsid w:val="002A57D0"/>
    <w:rsid w:val="003537DD"/>
    <w:rsid w:val="004322D4"/>
    <w:rsid w:val="005E5647"/>
    <w:rsid w:val="0071222B"/>
    <w:rsid w:val="008A6A6F"/>
    <w:rsid w:val="00A40A91"/>
    <w:rsid w:val="00B43B8E"/>
    <w:rsid w:val="00B77135"/>
    <w:rsid w:val="00C414AB"/>
    <w:rsid w:val="00C63663"/>
    <w:rsid w:val="00C97C21"/>
    <w:rsid w:val="00CB5BE3"/>
    <w:rsid w:val="00CD1D3D"/>
    <w:rsid w:val="00D027C8"/>
    <w:rsid w:val="00D74E8A"/>
    <w:rsid w:val="00F12F2B"/>
    <w:rsid w:val="00F13B21"/>
    <w:rsid w:val="00FE1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A5C3A"/>
  <w15:chartTrackingRefBased/>
  <w15:docId w15:val="{F3B6FDD7-6901-43CD-8C92-D35D40432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C97C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C21"/>
  </w:style>
  <w:style w:type="paragraph" w:styleId="Footer">
    <w:name w:val="footer"/>
    <w:basedOn w:val="Normal"/>
    <w:link w:val="FooterChar"/>
    <w:uiPriority w:val="99"/>
    <w:unhideWhenUsed/>
    <w:rsid w:val="00C97C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C21"/>
  </w:style>
  <w:style w:type="table" w:styleId="TableGrid">
    <w:name w:val="Table Grid"/>
    <w:basedOn w:val="TableNormal"/>
    <w:uiPriority w:val="39"/>
    <w:rsid w:val="00C97C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E56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564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02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astephen@ac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002161-2404-4ab7-bbda-d7a16ba14c55" xsi:nil="true"/>
    <lcf76f155ced4ddcb4097134ff3c332f xmlns="d384759c-7cdc-43ed-ac56-82cddf9b360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1286F5A8E6E042893C1C90F2203029" ma:contentTypeVersion="17" ma:contentTypeDescription="Create a new document." ma:contentTypeScope="" ma:versionID="69bead610687fd6182059bdcfae31e59">
  <xsd:schema xmlns:xsd="http://www.w3.org/2001/XMLSchema" xmlns:xs="http://www.w3.org/2001/XMLSchema" xmlns:p="http://schemas.microsoft.com/office/2006/metadata/properties" xmlns:ns2="d384759c-7cdc-43ed-ac56-82cddf9b3601" xmlns:ns3="56002161-2404-4ab7-bbda-d7a16ba14c55" targetNamespace="http://schemas.microsoft.com/office/2006/metadata/properties" ma:root="true" ma:fieldsID="e63f93b8ac443fd452bfa96c3b0e8b53" ns2:_="" ns3:_="">
    <xsd:import namespace="d384759c-7cdc-43ed-ac56-82cddf9b3601"/>
    <xsd:import namespace="56002161-2404-4ab7-bbda-d7a16ba14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4759c-7cdc-43ed-ac56-82cddf9b36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93e3af3-952a-489a-92e3-1b940fa3d3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02161-2404-4ab7-bbda-d7a16ba14c5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0ee21cf-a253-427c-96e2-08a31aacf3bc}" ma:internalName="TaxCatchAll" ma:showField="CatchAllData" ma:web="56002161-2404-4ab7-bbda-d7a16ba14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35F49C-A147-44F8-B067-BDB3AB0F2C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5F006D-1677-48F1-B28D-7D9A31B2DC43}">
  <ds:schemaRefs>
    <ds:schemaRef ds:uri="http://schemas.microsoft.com/office/2006/metadata/properties"/>
    <ds:schemaRef ds:uri="http://schemas.microsoft.com/office/infopath/2007/PartnerControls"/>
    <ds:schemaRef ds:uri="56002161-2404-4ab7-bbda-d7a16ba14c55"/>
    <ds:schemaRef ds:uri="d384759c-7cdc-43ed-ac56-82cddf9b3601"/>
  </ds:schemaRefs>
</ds:datastoreItem>
</file>

<file path=customXml/itemProps3.xml><?xml version="1.0" encoding="utf-8"?>
<ds:datastoreItem xmlns:ds="http://schemas.openxmlformats.org/officeDocument/2006/customXml" ds:itemID="{A9F02AFE-B76F-4FF6-9143-D4933B8634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84759c-7cdc-43ed-ac56-82cddf9b3601"/>
    <ds:schemaRef ds:uri="56002161-2404-4ab7-bbda-d7a16ba14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Green</dc:creator>
  <cp:keywords/>
  <dc:description/>
  <cp:lastModifiedBy>Michelle Poblete</cp:lastModifiedBy>
  <cp:revision>5</cp:revision>
  <dcterms:created xsi:type="dcterms:W3CDTF">2023-10-10T17:35:00Z</dcterms:created>
  <dcterms:modified xsi:type="dcterms:W3CDTF">2023-10-19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1286F5A8E6E042893C1C90F2203029</vt:lpwstr>
  </property>
  <property fmtid="{D5CDD505-2E9C-101B-9397-08002B2CF9AE}" pid="3" name="MediaServiceImageTags">
    <vt:lpwstr/>
  </property>
</Properties>
</file>